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17575E10" w:rsidR="00F552BC" w:rsidRPr="00076D81" w:rsidRDefault="00401543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Mäso a mäsové výrobky</w:t>
      </w:r>
      <w:r w:rsidR="009346B7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_</w:t>
      </w:r>
      <w:r w:rsidR="007A16EB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KE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</w:t>
      </w: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3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587E5D3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28B61126" w14:textId="77777777" w:rsidR="00726A27" w:rsidRDefault="00726A27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74255D3" w14:textId="74E86224" w:rsidR="00F552BC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CE7124">
        <w:rPr>
          <w:rFonts w:ascii="Arial Narrow" w:hAnsi="Arial Narrow"/>
        </w:rPr>
        <w:t>18</w:t>
      </w:r>
      <w:r w:rsidR="00401543">
        <w:rPr>
          <w:rFonts w:ascii="Arial Narrow" w:hAnsi="Arial Narrow"/>
        </w:rPr>
        <w:t>.</w:t>
      </w:r>
      <w:r w:rsidR="007A16EB">
        <w:rPr>
          <w:rFonts w:ascii="Arial Narrow" w:hAnsi="Arial Narrow"/>
        </w:rPr>
        <w:t>05</w:t>
      </w:r>
      <w:r w:rsidR="00401543">
        <w:rPr>
          <w:rFonts w:ascii="Arial Narrow" w:hAnsi="Arial Narrow"/>
        </w:rPr>
        <w:t>.2023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73C57203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</w:t>
      </w:r>
      <w:r w:rsidR="00401543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 xml:space="preserve">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  <w:t>veronika.somorovska</w:t>
      </w:r>
      <w:r w:rsidRPr="007B3609">
        <w:rPr>
          <w:rFonts w:ascii="Arial Narrow" w:hAnsi="Arial Narrow"/>
          <w:lang w:val="en-US"/>
        </w:rPr>
        <w:t>@</w:t>
      </w:r>
      <w:r w:rsidRPr="007B3609">
        <w:rPr>
          <w:rFonts w:ascii="Arial Narrow" w:hAnsi="Arial Narrow"/>
        </w:rPr>
        <w:t>minv.sk</w:t>
      </w:r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8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21676465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401543">
        <w:rPr>
          <w:rFonts w:ascii="Arial Narrow" w:hAnsi="Arial Narrow"/>
        </w:rPr>
        <w:t>mäsa a mäsových výrobkov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027B4A08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7A16EB" w:rsidRPr="007A16EB">
        <w:rPr>
          <w:rFonts w:ascii="Arial Narrow" w:eastAsia="Calibri" w:hAnsi="Arial Narrow"/>
          <w:b/>
        </w:rPr>
        <w:t xml:space="preserve">224 654,95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  <w:bookmarkStart w:id="4" w:name="_GoBack"/>
      <w:bookmarkEnd w:id="4"/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5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9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0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6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7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ZVO,</w:t>
      </w:r>
      <w:r w:rsidRPr="007B3609">
        <w:rPr>
          <w:rFonts w:ascii="Arial Narrow" w:hAnsi="Arial Narrow"/>
        </w:rPr>
        <w:t xml:space="preserve">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1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>. Zaradený záujemca sa prihlasuje do pomocou eID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4F287857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9346B7">
        <w:rPr>
          <w:rFonts w:ascii="Arial Narrow" w:hAnsi="Arial Narrow"/>
          <w:color w:val="000000"/>
          <w:shd w:val="clear" w:color="auto" w:fill="FFFFFF"/>
        </w:rPr>
        <w:t>2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esatinné miesta v EUR </w:t>
      </w:r>
      <w:r w:rsidR="00401543">
        <w:rPr>
          <w:rFonts w:ascii="Arial Narrow" w:hAnsi="Arial Narrow"/>
          <w:color w:val="000000"/>
          <w:shd w:val="clear" w:color="auto" w:fill="FFFFFF"/>
        </w:rPr>
        <w:t>bez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8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9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10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1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2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3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3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4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link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5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5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6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7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2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3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ozillaFirefox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Google Chrome</w:t>
      </w:r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Microsoft Edge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8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8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9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9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20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20"/>
    </w:p>
    <w:p w14:paraId="22C0AF01" w14:textId="727EB404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="007D7BAD">
        <w:rPr>
          <w:rFonts w:ascii="Arial Narrow" w:hAnsi="Arial Narrow"/>
          <w:b/>
        </w:rPr>
        <w:t>najviac na </w:t>
      </w:r>
      <w:r w:rsidR="009346B7">
        <w:rPr>
          <w:rFonts w:ascii="Arial Narrow" w:hAnsi="Arial Narrow"/>
          <w:b/>
          <w:lang w:val="sk-SK"/>
        </w:rPr>
        <w:t>2</w:t>
      </w:r>
      <w:r w:rsidRPr="007B3609">
        <w:rPr>
          <w:rFonts w:ascii="Arial Narrow" w:hAnsi="Arial Narrow"/>
          <w:b/>
        </w:rPr>
        <w:t>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 xml:space="preserve">Pod cenou sa rozumie cena za celý predmet zákazky v EUR </w:t>
      </w:r>
      <w:r w:rsidR="00401543">
        <w:rPr>
          <w:rFonts w:ascii="Arial Narrow" w:hAnsi="Arial Narrow"/>
          <w:lang w:val="sk-SK"/>
        </w:rPr>
        <w:t>bez</w:t>
      </w:r>
      <w:r w:rsidRPr="007B3609">
        <w:rPr>
          <w:rFonts w:ascii="Arial Narrow" w:hAnsi="Arial Narrow"/>
        </w:rPr>
        <w:t>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1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1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5F9053FA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3EF28D77" w14:textId="77777777" w:rsidR="00E04EE3" w:rsidRPr="008A38F0" w:rsidRDefault="00E04EE3" w:rsidP="000947A6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467FA04A" w14:textId="310451FC" w:rsidR="009346B7" w:rsidRDefault="00E04EE3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</w:t>
      </w:r>
      <w:r w:rsidR="009346B7">
        <w:rPr>
          <w:rFonts w:ascii="Arial Narrow" w:hAnsi="Arial Narrow"/>
        </w:rPr>
        <w:t xml:space="preserve"> nemohol uzatvoriť s ním zmluvu,</w:t>
      </w:r>
    </w:p>
    <w:p w14:paraId="757E01AC" w14:textId="77777777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osvedčenia regionálnej veterinárnej a potravinovej správy SR o hygienickej spôsobilosti dopravného prostriedku na prepravu potravín a surovín v zmysle potravinového kódexu SR. V prípade, ak dodávka tovaru sa bude vykonávať na základe zmluvného vzťahu s dopravcom, uchádzač predloží overenú kópiu uzavretej zmluvy s dopravcom a potvrdenie hygienickej spôsobilosti na motorové vozidlá, ktoré sú spôsobilé na prepravu predmetu zákazky,</w:t>
      </w:r>
    </w:p>
    <w:p w14:paraId="734370C9" w14:textId="7E132B1A" w:rsidR="009346B7" w:rsidRPr="009346B7" w:rsidRDefault="009346B7" w:rsidP="009346B7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9346B7">
        <w:rPr>
          <w:rFonts w:ascii="Arial Narrow" w:hAnsi="Arial Narrow" w:cs="Arial"/>
        </w:rPr>
        <w:t>scan platného potvrdenia o registrácii prevádzkarne podľa zákona č. 152/1995 Z.z. o potravinách v znení neskorších predpisov na preukázanie súhlasu štátneho orgánu so skladovaním a distribúciou predmetu zákazky.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4"/>
      <w:footerReference w:type="default" r:id="rId15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DFFDC" w14:textId="77777777" w:rsidR="004D5B3A" w:rsidRDefault="004D5B3A">
      <w:r>
        <w:separator/>
      </w:r>
    </w:p>
  </w:endnote>
  <w:endnote w:type="continuationSeparator" w:id="0">
    <w:p w14:paraId="06E2E7E1" w14:textId="77777777" w:rsidR="004D5B3A" w:rsidRDefault="004D5B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4E06D" w14:textId="1E497B42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CE7124">
      <w:rPr>
        <w:rFonts w:ascii="Arial Narrow" w:hAnsi="Arial Narrow"/>
        <w:noProof/>
        <w:sz w:val="16"/>
        <w:szCs w:val="16"/>
      </w:rPr>
      <w:t>2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F9A9AC" w14:textId="77777777" w:rsidR="004D5B3A" w:rsidRDefault="004D5B3A">
      <w:r>
        <w:separator/>
      </w:r>
    </w:p>
  </w:footnote>
  <w:footnote w:type="continuationSeparator" w:id="0">
    <w:p w14:paraId="2CDF798E" w14:textId="77777777" w:rsidR="004D5B3A" w:rsidRDefault="004D5B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 w15:restartNumberingAfterBreak="0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 w15:restartNumberingAfterBreak="0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 w15:restartNumberingAfterBreak="0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 w15:restartNumberingAfterBreak="0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0" w15:restartNumberingAfterBreak="0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1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2"/>
  </w:num>
  <w:num w:numId="21">
    <w:abstractNumId w:val="17"/>
  </w:num>
  <w:num w:numId="22">
    <w:abstractNumId w:val="23"/>
  </w:num>
  <w:num w:numId="23">
    <w:abstractNumId w:val="9"/>
  </w:num>
  <w:num w:numId="24">
    <w:abstractNumId w:val="11"/>
  </w:num>
  <w:num w:numId="25">
    <w:abstractNumId w:val="4"/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6424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741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0E0E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6D8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4F48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72C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543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6C79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B3A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C20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A27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6EB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D7BAD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D5F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6B7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5DA6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74B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9C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124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51EE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C8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1ED1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49E3"/>
    <w:rsid w:val="00EA614B"/>
    <w:rsid w:val="00EA7384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6FF4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  <w15:docId w15:val="{997F0E56-9B81-48E6-AB9E-C2C5C1993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sephine.proebiz.com/" TargetMode="External"/><Relationship Id="rId13" Type="http://schemas.openxmlformats.org/officeDocument/2006/relationships/hyperlink" Target="https://josephine.proebiz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sephine.proebiz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osephine.proebiz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7415D-04B2-44F0-AFE1-6EE47A740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57</TotalTime>
  <Pages>9</Pages>
  <Words>3061</Words>
  <Characters>17453</Characters>
  <Application>Microsoft Office Word</Application>
  <DocSecurity>0</DocSecurity>
  <Lines>145</Lines>
  <Paragraphs>4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474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15</cp:revision>
  <cp:lastPrinted>2021-01-20T13:59:00Z</cp:lastPrinted>
  <dcterms:created xsi:type="dcterms:W3CDTF">2022-11-08T13:04:00Z</dcterms:created>
  <dcterms:modified xsi:type="dcterms:W3CDTF">2023-05-18T12:18:00Z</dcterms:modified>
</cp:coreProperties>
</file>